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62C2D0CA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321338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C618C0" w:rsidRPr="00A72578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ժա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ուն, 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>Վայոց Ձորի մարզ, ք</w:t>
      </w:r>
      <w:r w:rsidR="00321338" w:rsidRPr="00321338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 xml:space="preserve"> Եղեգնաձոր, Նարեկացի 18/1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38C608B8" w:rsidR="00B4741E" w:rsidRPr="00A72578" w:rsidRDefault="009A5FFF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>
        <w:rPr>
          <w:rFonts w:ascii="GHEA Grapalat" w:hAnsi="GHEA Grapalat"/>
          <w:sz w:val="22"/>
          <w:szCs w:val="22"/>
          <w:lang w:val="hy-AM" w:eastAsia="hy-AM"/>
        </w:rPr>
        <w:t>ժա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7D7C31">
          <w:rPr>
            <w:rStyle w:val="Hyperlink"/>
            <w:rFonts w:ascii="GHEA Grapalat" w:eastAsia="Sylfaen" w:hAnsi="GHEA Grapalat" w:cs="Sylfaen"/>
            <w:b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262B1297" w:rsidR="00E12BFB" w:rsidRPr="00A72578" w:rsidRDefault="00E12BFB" w:rsidP="005861F6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6E55E0">
        <w:rPr>
          <w:rFonts w:ascii="GHEA Grapalat" w:eastAsia="Sylfaen" w:hAnsi="GHEA Grapalat" w:cs="Sylfaen"/>
          <w:sz w:val="22"/>
          <w:szCs w:val="22"/>
          <w:lang w:val="hy-AM"/>
        </w:rPr>
        <w:t>մայիսի 10-ից մայիսի          16</w:t>
      </w:r>
      <w:r w:rsidR="00F41239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6B704749" w:rsidR="00CD7410" w:rsidRPr="00A72578" w:rsidRDefault="00810993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սեպտեմբերի 12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358CA24E" w:rsidR="00CD7410" w:rsidRPr="00A72578" w:rsidRDefault="00CD7410" w:rsidP="006E55E0">
      <w:pPr>
        <w:shd w:val="clear" w:color="auto" w:fill="FFFFFF"/>
        <w:spacing w:line="276" w:lineRule="auto"/>
        <w:ind w:left="90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սեպտեմբերի 14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-ին՝  ժամը 1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2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lastRenderedPageBreak/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A72578" w:rsidRDefault="00E17A65" w:rsidP="005861F6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9" w:history="1">
        <w:r w:rsidR="004141AE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7B0F1F92" w14:textId="7B3ACC65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48B5D4E2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1712C732" w14:textId="27B37410" w:rsidR="004141AE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6E55E0" w:rsidRPr="00D85E1D">
          <w:rPr>
            <w:rStyle w:val="Hyperlink"/>
            <w:lang w:val="hy-AM"/>
          </w:rPr>
          <w:t>https://www.arlis.am/DocumentView.aspx?docid=159081</w:t>
        </w:r>
      </w:hyperlink>
    </w:p>
    <w:p w14:paraId="6FAF71F4" w14:textId="77777777" w:rsidR="006E55E0" w:rsidRPr="006E55E0" w:rsidRDefault="006E55E0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737AFAEE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5861F6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21F70048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«ՀՀ-ում ստուգումների կազմակերպման և անցկացման մասին» 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58FD8C64" w14:textId="29AB4486" w:rsidR="00FF031B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2" w:history="1">
        <w:r w:rsidR="000C5131" w:rsidRPr="00953C46">
          <w:rPr>
            <w:rStyle w:val="Hyperlink"/>
            <w:lang w:val="hy-AM"/>
          </w:rPr>
          <w:t>https://www.arlis.am/DocumentView.aspx?docid=154717</w:t>
        </w:r>
      </w:hyperlink>
    </w:p>
    <w:p w14:paraId="489D71EC" w14:textId="77777777" w:rsidR="00A72578" w:rsidRPr="00A72578" w:rsidRDefault="00A72578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797A4FDC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42D054BD" w14:textId="4445A89B" w:rsidR="006E55E0" w:rsidRDefault="005B3362" w:rsidP="00AC76A7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en-US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3" w:history="1">
        <w:r w:rsidR="000C5131" w:rsidRPr="00953C46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59065</w:t>
        </w:r>
      </w:hyperlink>
    </w:p>
    <w:p w14:paraId="7F7C2529" w14:textId="77777777" w:rsidR="000C5131" w:rsidRPr="006E55E0" w:rsidRDefault="000C5131" w:rsidP="00AC76A7">
      <w:pPr>
        <w:spacing w:line="276" w:lineRule="auto"/>
        <w:jc w:val="both"/>
        <w:rPr>
          <w:rFonts w:ascii="Arial" w:hAnsi="Arial" w:cs="Calibri"/>
          <w:sz w:val="22"/>
          <w:szCs w:val="22"/>
          <w:lang w:val="hy-AM"/>
        </w:rPr>
      </w:pPr>
    </w:p>
    <w:p w14:paraId="2FB6C4B7" w14:textId="003F0236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162C7047" w14:textId="14C50CF4" w:rsidR="00A451A8" w:rsidRDefault="002A2E63" w:rsidP="00A06B58">
      <w:pPr>
        <w:spacing w:line="276" w:lineRule="auto"/>
        <w:jc w:val="both"/>
        <w:rPr>
          <w:rFonts w:ascii="Arial" w:hAnsi="Arial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4" w:history="1">
        <w:r w:rsidR="000C5131" w:rsidRPr="000C5131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62142</w:t>
        </w:r>
      </w:hyperlink>
    </w:p>
    <w:p w14:paraId="65F83B07" w14:textId="77777777" w:rsidR="000C5131" w:rsidRPr="000C5131" w:rsidRDefault="000C5131" w:rsidP="00A06B58">
      <w:pPr>
        <w:spacing w:line="276" w:lineRule="auto"/>
        <w:jc w:val="both"/>
        <w:rPr>
          <w:rFonts w:ascii="Arial" w:hAnsi="Arial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07115A77" w14:textId="67E1A79A" w:rsidR="009A5FFF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5" w:history="1">
        <w:r w:rsidR="000C5131" w:rsidRPr="00953C46">
          <w:rPr>
            <w:rStyle w:val="Hyperlink"/>
            <w:lang w:val="hy-AM"/>
          </w:rPr>
          <w:t>https://www.arlis.am/DocumentView.aspx?docid=159325</w:t>
        </w:r>
      </w:hyperlink>
    </w:p>
    <w:p w14:paraId="06D7679B" w14:textId="77777777" w:rsidR="000C5131" w:rsidRPr="000C5131" w:rsidRDefault="000C51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654DD7D5" w14:textId="77777777" w:rsidR="009A5FFF" w:rsidRPr="001E4BC2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271B557" w14:textId="77777777" w:rsidR="007249F3" w:rsidRPr="00A72578" w:rsidRDefault="007249F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3AD27DCE" w14:textId="6A6E8DB3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31A8D09F" w14:textId="43FA4DAB" w:rsidR="00AC76A7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6" w:history="1">
        <w:r w:rsidR="00A06B58" w:rsidRPr="00D85E1D">
          <w:rPr>
            <w:rStyle w:val="Hyperlink"/>
            <w:lang w:val="hy-AM"/>
          </w:rPr>
          <w:t>https://www.arlis.am/DocumentView.aspx?docid=160955</w:t>
        </w:r>
      </w:hyperlink>
    </w:p>
    <w:p w14:paraId="198A4BC2" w14:textId="77777777" w:rsidR="00A06B58" w:rsidRPr="00A06B58" w:rsidRDefault="00A06B5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414401F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344E0107" w14:textId="554D2084" w:rsidR="00A06B5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 Հղումը՝ </w:t>
      </w:r>
      <w:hyperlink r:id="rId17" w:history="1">
        <w:r w:rsidR="00A06B58" w:rsidRPr="00D85E1D">
          <w:rPr>
            <w:rStyle w:val="Hyperlink"/>
            <w:lang w:val="hy-AM"/>
          </w:rPr>
          <w:t>https://www.arlis.am/DocumentView.aspx?docid=158716</w:t>
        </w:r>
      </w:hyperlink>
    </w:p>
    <w:p w14:paraId="1A2B46D9" w14:textId="1029F2A3" w:rsidR="00871073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</w:p>
    <w:p w14:paraId="2448F9F5" w14:textId="34BB537E" w:rsidR="00D352BF" w:rsidRPr="00A7257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3606FF49" w14:textId="686A5546" w:rsidR="00AC76A7" w:rsidRDefault="00D352BF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C96226">
        <w:rPr>
          <w:rFonts w:ascii="GHEA Grapalat" w:hAnsi="GHEA Grapalat"/>
        </w:rPr>
        <w:t xml:space="preserve"> </w:t>
      </w:r>
      <w:hyperlink r:id="rId18" w:history="1">
        <w:r w:rsidR="00A06B58" w:rsidRPr="00D85E1D">
          <w:rPr>
            <w:rStyle w:val="Hyperlink"/>
          </w:rPr>
          <w:t>https://www.arlis.am/DocumentView.aspx?docid=159067</w:t>
        </w:r>
      </w:hyperlink>
    </w:p>
    <w:p w14:paraId="000028C2" w14:textId="77777777" w:rsidR="00A06B58" w:rsidRPr="00A06B58" w:rsidRDefault="00A06B58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Arial" w:hAnsi="Arial"/>
        </w:rPr>
      </w:pPr>
    </w:p>
    <w:p w14:paraId="3E4C46C2" w14:textId="629A109D" w:rsidR="006B2967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«Ա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656FFE1E" w14:textId="43A621D8" w:rsidR="007249F3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9" w:history="1">
        <w:r w:rsidR="00A06B58" w:rsidRPr="00D85E1D">
          <w:rPr>
            <w:rStyle w:val="Hyperlink"/>
            <w:lang w:val="hy-AM"/>
          </w:rPr>
          <w:t>https://www.arlis.am/DocumentView.aspx?docid=148957</w:t>
        </w:r>
      </w:hyperlink>
    </w:p>
    <w:p w14:paraId="0DDBD0D0" w14:textId="77777777" w:rsidR="009A5FFF" w:rsidRPr="009A5FFF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C3482BD" w14:textId="16B4E897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354BAEC4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337C5ABD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544935FE" w14:textId="77777777" w:rsidR="00791C3D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/>
          <w:sz w:val="22"/>
          <w:szCs w:val="22"/>
          <w:lang w:val="af-ZA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Ինֆորմատիկա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7-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րդ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դասարան։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7D15D27A" w14:textId="17A945A4" w:rsidR="00C47A7F" w:rsidRPr="00A72578" w:rsidRDefault="00791C3D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1.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742DC323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1AA417DE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243466C2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B008D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20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101F4048" w14:textId="77777777" w:rsidR="00791C3D" w:rsidRPr="00626DAE" w:rsidRDefault="00791C3D" w:rsidP="00791C3D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19F1D41D" w14:textId="77777777" w:rsidR="00791C3D" w:rsidRPr="00626DAE" w:rsidRDefault="00791C3D" w:rsidP="00791C3D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6D631AB9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</w:t>
      </w:r>
      <w:r>
        <w:rPr>
          <w:rFonts w:ascii="GHEA Grapalat" w:hAnsi="GHEA Grapalat"/>
          <w:sz w:val="22"/>
          <w:szCs w:val="22"/>
          <w:lang w:val="hy-AM" w:eastAsia="ru-RU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21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0E052245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76007CAB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0BBB9087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35A44DCE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>
        <w:rPr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2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3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4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9F500C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lastRenderedPageBreak/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5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6A6E76F7" w:rsidR="00407C85" w:rsidRPr="00E8302F" w:rsidRDefault="00AC76A7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1FA991D9" w:rsidR="00407C85" w:rsidRPr="00E8302F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E8302F">
        <w:rPr>
          <w:rFonts w:ascii="GHEA Grapalat" w:hAnsi="GHEA Grapalat" w:cs="Sylfaen"/>
          <w:sz w:val="22"/>
          <w:szCs w:val="22"/>
          <w:lang w:val="hy-AM"/>
        </w:rPr>
        <w:t xml:space="preserve"> կոմպետենցիա</w:t>
      </w:r>
    </w:p>
    <w:p w14:paraId="7E6CBD7B" w14:textId="0D594585" w:rsidR="00956E13" w:rsidRPr="00E8302F" w:rsidRDefault="00AC76A7" w:rsidP="009F500C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6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AD7D28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7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6E55E0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B6EBA" w14:textId="77777777" w:rsidR="00AD7D28" w:rsidRDefault="00AD7D28" w:rsidP="00C47A7F">
      <w:r>
        <w:separator/>
      </w:r>
    </w:p>
  </w:endnote>
  <w:endnote w:type="continuationSeparator" w:id="0">
    <w:p w14:paraId="0525CAE9" w14:textId="77777777" w:rsidR="00AD7D28" w:rsidRDefault="00AD7D2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10A36" w14:textId="77777777" w:rsidR="00AD7D28" w:rsidRDefault="00AD7D28" w:rsidP="00C47A7F">
      <w:r>
        <w:separator/>
      </w:r>
    </w:p>
  </w:footnote>
  <w:footnote w:type="continuationSeparator" w:id="0">
    <w:p w14:paraId="3D5C4F25" w14:textId="77777777" w:rsidR="00AD7D28" w:rsidRDefault="00AD7D2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0C5131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A5928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21338"/>
    <w:rsid w:val="0034111E"/>
    <w:rsid w:val="00366E73"/>
    <w:rsid w:val="003678FC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D"/>
    <w:rsid w:val="00496B16"/>
    <w:rsid w:val="004B1006"/>
    <w:rsid w:val="004B1801"/>
    <w:rsid w:val="004F1916"/>
    <w:rsid w:val="00503479"/>
    <w:rsid w:val="00536797"/>
    <w:rsid w:val="005603BD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5062"/>
    <w:rsid w:val="00691CAB"/>
    <w:rsid w:val="006B1917"/>
    <w:rsid w:val="006B2967"/>
    <w:rsid w:val="006D22E8"/>
    <w:rsid w:val="006D6462"/>
    <w:rsid w:val="006E348E"/>
    <w:rsid w:val="006E55E0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70448"/>
    <w:rsid w:val="00770DD1"/>
    <w:rsid w:val="00791C3D"/>
    <w:rsid w:val="007925E9"/>
    <w:rsid w:val="00795DBA"/>
    <w:rsid w:val="007A077A"/>
    <w:rsid w:val="007A7E59"/>
    <w:rsid w:val="007C1924"/>
    <w:rsid w:val="007D7C31"/>
    <w:rsid w:val="007E21C0"/>
    <w:rsid w:val="00804810"/>
    <w:rsid w:val="00805F6C"/>
    <w:rsid w:val="008105EA"/>
    <w:rsid w:val="00810993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0B61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83A54"/>
    <w:rsid w:val="00984C4B"/>
    <w:rsid w:val="009A0794"/>
    <w:rsid w:val="009A5FFF"/>
    <w:rsid w:val="009B5E73"/>
    <w:rsid w:val="009E51AE"/>
    <w:rsid w:val="009F500C"/>
    <w:rsid w:val="00A06B58"/>
    <w:rsid w:val="00A07EA8"/>
    <w:rsid w:val="00A12AE0"/>
    <w:rsid w:val="00A15197"/>
    <w:rsid w:val="00A451A8"/>
    <w:rsid w:val="00A65798"/>
    <w:rsid w:val="00A72578"/>
    <w:rsid w:val="00A74E4F"/>
    <w:rsid w:val="00A872A9"/>
    <w:rsid w:val="00A9616A"/>
    <w:rsid w:val="00AA2CC9"/>
    <w:rsid w:val="00AB6E59"/>
    <w:rsid w:val="00AC76A7"/>
    <w:rsid w:val="00AD037D"/>
    <w:rsid w:val="00AD6446"/>
    <w:rsid w:val="00AD7D28"/>
    <w:rsid w:val="00AE18BC"/>
    <w:rsid w:val="00AF5CE6"/>
    <w:rsid w:val="00B008D8"/>
    <w:rsid w:val="00B02891"/>
    <w:rsid w:val="00B22381"/>
    <w:rsid w:val="00B34775"/>
    <w:rsid w:val="00B3589B"/>
    <w:rsid w:val="00B43E1D"/>
    <w:rsid w:val="00B4741E"/>
    <w:rsid w:val="00B637C8"/>
    <w:rsid w:val="00B75BC1"/>
    <w:rsid w:val="00B875B8"/>
    <w:rsid w:val="00B9027A"/>
    <w:rsid w:val="00B93E69"/>
    <w:rsid w:val="00BB4A40"/>
    <w:rsid w:val="00BE12AC"/>
    <w:rsid w:val="00BE7674"/>
    <w:rsid w:val="00C02322"/>
    <w:rsid w:val="00C02FF8"/>
    <w:rsid w:val="00C2591E"/>
    <w:rsid w:val="00C3249E"/>
    <w:rsid w:val="00C36600"/>
    <w:rsid w:val="00C47A7F"/>
    <w:rsid w:val="00C56F35"/>
    <w:rsid w:val="00C60E93"/>
    <w:rsid w:val="00C618C0"/>
    <w:rsid w:val="00C8404C"/>
    <w:rsid w:val="00C96226"/>
    <w:rsid w:val="00CA2DD1"/>
    <w:rsid w:val="00CC0BF4"/>
    <w:rsid w:val="00CD14BE"/>
    <w:rsid w:val="00CD7410"/>
    <w:rsid w:val="00D02D33"/>
    <w:rsid w:val="00D04CCE"/>
    <w:rsid w:val="00D129ED"/>
    <w:rsid w:val="00D13163"/>
    <w:rsid w:val="00D2661D"/>
    <w:rsid w:val="00D27F31"/>
    <w:rsid w:val="00D352BF"/>
    <w:rsid w:val="00D466FD"/>
    <w:rsid w:val="00D51B16"/>
    <w:rsid w:val="00D65EC4"/>
    <w:rsid w:val="00D66B52"/>
    <w:rsid w:val="00D708F3"/>
    <w:rsid w:val="00D82CFE"/>
    <w:rsid w:val="00D9067D"/>
    <w:rsid w:val="00D94502"/>
    <w:rsid w:val="00DA3690"/>
    <w:rsid w:val="00DC261D"/>
    <w:rsid w:val="00DC384E"/>
    <w:rsid w:val="00DD2CCE"/>
    <w:rsid w:val="00DE1613"/>
    <w:rsid w:val="00DE76E7"/>
    <w:rsid w:val="00DF090E"/>
    <w:rsid w:val="00E00A3B"/>
    <w:rsid w:val="00E12BFB"/>
    <w:rsid w:val="00E13CFF"/>
    <w:rsid w:val="00E17A65"/>
    <w:rsid w:val="00E32019"/>
    <w:rsid w:val="00E35E3B"/>
    <w:rsid w:val="00E67468"/>
    <w:rsid w:val="00E75F76"/>
    <w:rsid w:val="00E8302F"/>
    <w:rsid w:val="00E90E67"/>
    <w:rsid w:val="00E95CD1"/>
    <w:rsid w:val="00EA7399"/>
    <w:rsid w:val="00EB3308"/>
    <w:rsid w:val="00EB3758"/>
    <w:rsid w:val="00EE1AF3"/>
    <w:rsid w:val="00EE6754"/>
    <w:rsid w:val="00F01552"/>
    <w:rsid w:val="00F03667"/>
    <w:rsid w:val="00F41239"/>
    <w:rsid w:val="00F45C84"/>
    <w:rsid w:val="00F739D7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9065" TargetMode="External"/><Relationship Id="rId18" Type="http://schemas.openxmlformats.org/officeDocument/2006/relationships/hyperlink" Target="https://www.arlis.am/DocumentView.aspx?docid=159067" TargetMode="External"/><Relationship Id="rId26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2.&#1386;&#1377;-&#1346;4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60955" TargetMode="External"/><Relationship Id="rId20" Type="http://schemas.openxmlformats.org/officeDocument/2006/relationships/hyperlink" Target="http://fliphtml5.com/fumf/egdx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9325" TargetMode="External"/><Relationship Id="rId23" Type="http://schemas.openxmlformats.org/officeDocument/2006/relationships/hyperlink" Target="https://www.gov.am/am/announcements/item/346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s://www.arlis.am/DocumentView.aspx?docid=14895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2142" TargetMode="External"/><Relationship Id="rId22" Type="http://schemas.openxmlformats.org/officeDocument/2006/relationships/hyperlink" Target="http://parliament.am/library/books/gravor-khosq.pdf" TargetMode="External"/><Relationship Id="rId27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9</TotalTime>
  <Pages>4</Pages>
  <Words>1187</Words>
  <Characters>677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6</cp:revision>
  <dcterms:created xsi:type="dcterms:W3CDTF">2020-06-06T12:47:00Z</dcterms:created>
  <dcterms:modified xsi:type="dcterms:W3CDTF">2022-05-12T13:41:00Z</dcterms:modified>
</cp:coreProperties>
</file>